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F1B7D" w14:textId="02B3C348" w:rsidR="00854806" w:rsidRPr="001E06EE" w:rsidRDefault="001E06EE" w:rsidP="002721DC">
      <w:pPr>
        <w:spacing w:line="276" w:lineRule="auto"/>
        <w:rPr>
          <w:rFonts w:ascii="Georgia" w:hAnsi="Georgia"/>
          <w:b/>
          <w:bCs/>
          <w:u w:val="single"/>
        </w:rPr>
      </w:pPr>
      <w:r w:rsidRPr="001E06EE">
        <w:rPr>
          <w:rFonts w:ascii="Georgia" w:hAnsi="Georgia"/>
          <w:b/>
          <w:bCs/>
          <w:u w:val="single"/>
        </w:rPr>
        <w:t>National Advisory 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2835"/>
        <w:gridCol w:w="5193"/>
      </w:tblGrid>
      <w:tr w:rsidR="002721DC" w:rsidRPr="00CC7D58" w14:paraId="08BEDC61" w14:textId="77777777" w:rsidTr="008A1AA5">
        <w:tc>
          <w:tcPr>
            <w:tcW w:w="988" w:type="dxa"/>
          </w:tcPr>
          <w:p w14:paraId="43407128" w14:textId="54F790AF" w:rsidR="002721DC" w:rsidRPr="00CC7D58" w:rsidRDefault="002721DC" w:rsidP="00C57FB7">
            <w:pPr>
              <w:spacing w:line="276" w:lineRule="auto"/>
              <w:jc w:val="center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CC7D58">
              <w:rPr>
                <w:rFonts w:ascii="Georgia" w:hAnsi="Georgia"/>
                <w:b/>
                <w:bCs/>
                <w:sz w:val="20"/>
                <w:szCs w:val="20"/>
              </w:rPr>
              <w:t>S. No.</w:t>
            </w:r>
          </w:p>
        </w:tc>
        <w:tc>
          <w:tcPr>
            <w:tcW w:w="2835" w:type="dxa"/>
          </w:tcPr>
          <w:p w14:paraId="1A41EFB7" w14:textId="12F8D77A" w:rsidR="002721DC" w:rsidRPr="00CC7D58" w:rsidRDefault="002721DC" w:rsidP="00C57FB7">
            <w:pPr>
              <w:spacing w:line="276" w:lineRule="auto"/>
              <w:jc w:val="center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CC7D58">
              <w:rPr>
                <w:rFonts w:ascii="Georgia" w:hAnsi="Georgia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5193" w:type="dxa"/>
          </w:tcPr>
          <w:p w14:paraId="6E95ED56" w14:textId="4254DF01" w:rsidR="002721DC" w:rsidRPr="00CC7D58" w:rsidRDefault="002721DC" w:rsidP="00C57FB7">
            <w:pPr>
              <w:spacing w:line="276" w:lineRule="auto"/>
              <w:jc w:val="center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CC7D58">
              <w:rPr>
                <w:rFonts w:ascii="Georgia" w:hAnsi="Georgia"/>
                <w:b/>
                <w:bCs/>
                <w:sz w:val="20"/>
                <w:szCs w:val="20"/>
              </w:rPr>
              <w:t>Affiliation</w:t>
            </w:r>
          </w:p>
        </w:tc>
      </w:tr>
      <w:tr w:rsidR="002721DC" w:rsidRPr="00CC7D58" w14:paraId="0176840B" w14:textId="77777777" w:rsidTr="008A1AA5">
        <w:tc>
          <w:tcPr>
            <w:tcW w:w="988" w:type="dxa"/>
          </w:tcPr>
          <w:p w14:paraId="1D192A84" w14:textId="41BED3F7" w:rsidR="002721DC" w:rsidRPr="00CC7D58" w:rsidRDefault="002721DC" w:rsidP="00C57F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980C30C" w14:textId="68DCB917" w:rsidR="002721DC" w:rsidRPr="00CC7D58" w:rsidRDefault="008C02F7" w:rsidP="002721DC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C. S. P. Ojha</w:t>
            </w:r>
          </w:p>
        </w:tc>
        <w:tc>
          <w:tcPr>
            <w:tcW w:w="5193" w:type="dxa"/>
          </w:tcPr>
          <w:p w14:paraId="0BC78CF0" w14:textId="739DF080" w:rsidR="002721DC" w:rsidRPr="00CC7D58" w:rsidRDefault="008C02F7" w:rsidP="002721DC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IIT Roorkee</w:t>
            </w:r>
          </w:p>
        </w:tc>
      </w:tr>
      <w:tr w:rsidR="002721DC" w:rsidRPr="00CC7D58" w14:paraId="3640FFC9" w14:textId="77777777" w:rsidTr="008A1AA5">
        <w:tc>
          <w:tcPr>
            <w:tcW w:w="988" w:type="dxa"/>
          </w:tcPr>
          <w:p w14:paraId="3AB45DF5" w14:textId="3A0F4FED" w:rsidR="002721DC" w:rsidRPr="00CC7D58" w:rsidRDefault="002721DC" w:rsidP="00C57F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485502E" w14:textId="7EBDD72A" w:rsidR="002721DC" w:rsidRPr="00CC7D58" w:rsidRDefault="00E64A17" w:rsidP="002721DC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D. Nagesh Kumar</w:t>
            </w:r>
          </w:p>
        </w:tc>
        <w:tc>
          <w:tcPr>
            <w:tcW w:w="5193" w:type="dxa"/>
          </w:tcPr>
          <w:p w14:paraId="7961C149" w14:textId="479790D5" w:rsidR="002721DC" w:rsidRPr="00CC7D58" w:rsidRDefault="00E64A17" w:rsidP="002721DC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IISc Bangalore</w:t>
            </w:r>
          </w:p>
        </w:tc>
      </w:tr>
      <w:tr w:rsidR="002721DC" w:rsidRPr="00CC7D58" w14:paraId="3605C74E" w14:textId="77777777" w:rsidTr="008A1AA5">
        <w:tc>
          <w:tcPr>
            <w:tcW w:w="988" w:type="dxa"/>
          </w:tcPr>
          <w:p w14:paraId="76A19C01" w14:textId="2E23B775" w:rsidR="002721DC" w:rsidRPr="00CC7D58" w:rsidRDefault="002721DC" w:rsidP="00C57F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0EAD856" w14:textId="71FB4300" w:rsidR="002721DC" w:rsidRPr="00CC7D58" w:rsidRDefault="00F978C9" w:rsidP="002721DC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S P Singh</w:t>
            </w:r>
          </w:p>
        </w:tc>
        <w:tc>
          <w:tcPr>
            <w:tcW w:w="5193" w:type="dxa"/>
          </w:tcPr>
          <w:p w14:paraId="3C7A2C64" w14:textId="758EF7FA" w:rsidR="002721DC" w:rsidRPr="00CC7D58" w:rsidRDefault="00F978C9" w:rsidP="002721DC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IT Jalandhar</w:t>
            </w:r>
          </w:p>
        </w:tc>
      </w:tr>
      <w:tr w:rsidR="00E64A17" w:rsidRPr="00CC7D58" w14:paraId="346A344D" w14:textId="77777777" w:rsidTr="008A1AA5">
        <w:tc>
          <w:tcPr>
            <w:tcW w:w="988" w:type="dxa"/>
          </w:tcPr>
          <w:p w14:paraId="16BBC00C" w14:textId="4392C72D" w:rsidR="00E64A17" w:rsidRPr="00CC7D58" w:rsidRDefault="00E64A17" w:rsidP="00E64A1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BC3557D" w14:textId="360B6340" w:rsidR="00E64A17" w:rsidRPr="00CC7D58" w:rsidRDefault="00E64A17" w:rsidP="00E64A17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Ravi Kumar</w:t>
            </w:r>
          </w:p>
        </w:tc>
        <w:tc>
          <w:tcPr>
            <w:tcW w:w="5193" w:type="dxa"/>
          </w:tcPr>
          <w:p w14:paraId="4FB3810A" w14:textId="6DEB68D6" w:rsidR="00E64A17" w:rsidRPr="00CC7D58" w:rsidRDefault="00E64A17" w:rsidP="00E64A17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IT Hamirpur</w:t>
            </w:r>
          </w:p>
        </w:tc>
      </w:tr>
      <w:tr w:rsidR="00E64A17" w:rsidRPr="00CC7D58" w14:paraId="4A5D10C8" w14:textId="77777777" w:rsidTr="008A1AA5">
        <w:tc>
          <w:tcPr>
            <w:tcW w:w="988" w:type="dxa"/>
          </w:tcPr>
          <w:p w14:paraId="69653561" w14:textId="418CD9AD" w:rsidR="00E64A17" w:rsidRPr="00CC7D58" w:rsidRDefault="00E64A17" w:rsidP="00E64A1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ABDA80C" w14:textId="7B21CABB" w:rsidR="00E64A17" w:rsidRPr="00CC7D58" w:rsidRDefault="00E64A17" w:rsidP="00E64A17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M. K. Jat</w:t>
            </w:r>
          </w:p>
        </w:tc>
        <w:tc>
          <w:tcPr>
            <w:tcW w:w="5193" w:type="dxa"/>
          </w:tcPr>
          <w:p w14:paraId="08E4BE16" w14:textId="5A6B64D6" w:rsidR="00E64A17" w:rsidRPr="00CC7D58" w:rsidRDefault="00E64A17" w:rsidP="00E64A17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MNIT Jaipur</w:t>
            </w:r>
          </w:p>
        </w:tc>
      </w:tr>
      <w:tr w:rsidR="00E64A17" w:rsidRPr="00CC7D58" w14:paraId="57581662" w14:textId="77777777" w:rsidTr="008A1AA5">
        <w:tc>
          <w:tcPr>
            <w:tcW w:w="988" w:type="dxa"/>
          </w:tcPr>
          <w:p w14:paraId="6F59AABC" w14:textId="06E3BD7E" w:rsidR="00E64A17" w:rsidRPr="00CC7D58" w:rsidRDefault="00E64A17" w:rsidP="00E64A1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DF7E595" w14:textId="65085E26" w:rsidR="00E64A17" w:rsidRPr="00CC7D58" w:rsidRDefault="00E64A17" w:rsidP="00E64A17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Umesh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Shamra</w:t>
            </w:r>
            <w:proofErr w:type="spellEnd"/>
          </w:p>
        </w:tc>
        <w:tc>
          <w:tcPr>
            <w:tcW w:w="5193" w:type="dxa"/>
          </w:tcPr>
          <w:p w14:paraId="0A2F6591" w14:textId="0D10D40A" w:rsidR="00E64A17" w:rsidRPr="00CC7D58" w:rsidRDefault="00E64A17" w:rsidP="00E64A17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PEC Chandigarh</w:t>
            </w:r>
          </w:p>
        </w:tc>
      </w:tr>
      <w:tr w:rsidR="00E64A17" w:rsidRPr="00CC7D58" w14:paraId="7CAC005D" w14:textId="77777777" w:rsidTr="008A1AA5">
        <w:tc>
          <w:tcPr>
            <w:tcW w:w="988" w:type="dxa"/>
          </w:tcPr>
          <w:p w14:paraId="695F9BF8" w14:textId="184C3F82" w:rsidR="00E64A17" w:rsidRPr="00CC7D58" w:rsidRDefault="00E64A17" w:rsidP="00E64A1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3EF684A" w14:textId="12EECA8B" w:rsidR="00E64A17" w:rsidRPr="00CC7D58" w:rsidRDefault="00752A50" w:rsidP="00E64A17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Sanjay Sharma</w:t>
            </w:r>
          </w:p>
        </w:tc>
        <w:tc>
          <w:tcPr>
            <w:tcW w:w="5193" w:type="dxa"/>
          </w:tcPr>
          <w:p w14:paraId="6280A7A3" w14:textId="4EBE0A7E" w:rsidR="00E64A17" w:rsidRPr="00CC7D58" w:rsidRDefault="00752A50" w:rsidP="00E64A17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ITTTR Chandigarh</w:t>
            </w:r>
          </w:p>
        </w:tc>
      </w:tr>
      <w:tr w:rsidR="00E64A17" w:rsidRPr="00CC7D58" w14:paraId="7028949E" w14:textId="77777777" w:rsidTr="008A1AA5">
        <w:tc>
          <w:tcPr>
            <w:tcW w:w="988" w:type="dxa"/>
          </w:tcPr>
          <w:p w14:paraId="7729F075" w14:textId="0A931FD1" w:rsidR="00E64A17" w:rsidRPr="00CC7D58" w:rsidRDefault="00E64A17" w:rsidP="00E64A1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EFAA933" w14:textId="61FEF072" w:rsidR="00E64A17" w:rsidRPr="00CC7D58" w:rsidRDefault="00D84C58" w:rsidP="00E64A17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Mahesh Pal</w:t>
            </w:r>
          </w:p>
        </w:tc>
        <w:tc>
          <w:tcPr>
            <w:tcW w:w="5193" w:type="dxa"/>
          </w:tcPr>
          <w:p w14:paraId="1139C433" w14:textId="2CD643DA" w:rsidR="00E64A17" w:rsidRPr="00CC7D58" w:rsidRDefault="00D84C58" w:rsidP="00E64A17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IT Kurukshetra</w:t>
            </w:r>
          </w:p>
        </w:tc>
      </w:tr>
      <w:tr w:rsidR="00E64A17" w:rsidRPr="00CC7D58" w14:paraId="02EA2BD8" w14:textId="77777777" w:rsidTr="008A1AA5">
        <w:tc>
          <w:tcPr>
            <w:tcW w:w="988" w:type="dxa"/>
          </w:tcPr>
          <w:p w14:paraId="5FDA6529" w14:textId="05DF0EA3" w:rsidR="00E64A17" w:rsidRPr="00CC7D58" w:rsidRDefault="00E64A17" w:rsidP="00E64A1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867C829" w14:textId="199A15DF" w:rsidR="00E64A17" w:rsidRPr="00CC7D58" w:rsidRDefault="003B2023" w:rsidP="00E64A17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G. D. Singhal</w:t>
            </w:r>
          </w:p>
        </w:tc>
        <w:tc>
          <w:tcPr>
            <w:tcW w:w="5193" w:type="dxa"/>
          </w:tcPr>
          <w:p w14:paraId="2076A6D0" w14:textId="43BF9EEA" w:rsidR="00E64A17" w:rsidRPr="00CC7D58" w:rsidRDefault="003B2023" w:rsidP="00E64A17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Shiv Nadar University</w:t>
            </w:r>
            <w:r w:rsidR="006731EA" w:rsidRPr="00CC7D58">
              <w:rPr>
                <w:rFonts w:ascii="Georgia" w:hAnsi="Georgia"/>
                <w:sz w:val="20"/>
                <w:szCs w:val="20"/>
              </w:rPr>
              <w:t>, Delhi NCR</w:t>
            </w:r>
          </w:p>
        </w:tc>
      </w:tr>
      <w:tr w:rsidR="00FD0C8B" w:rsidRPr="00CC7D58" w14:paraId="69471C54" w14:textId="77777777" w:rsidTr="008A1AA5">
        <w:tc>
          <w:tcPr>
            <w:tcW w:w="988" w:type="dxa"/>
          </w:tcPr>
          <w:p w14:paraId="6CA0AC5F" w14:textId="59E42CCA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B01AD7A" w14:textId="14D2CE6B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Ninna</w:t>
            </w:r>
            <w:proofErr w:type="spellEnd"/>
            <w:r w:rsidRPr="00CC7D58">
              <w:rPr>
                <w:rFonts w:ascii="Georgia" w:hAnsi="Georgia"/>
                <w:sz w:val="20"/>
                <w:szCs w:val="20"/>
              </w:rPr>
              <w:t xml:space="preserve"> Gupta</w:t>
            </w:r>
          </w:p>
        </w:tc>
        <w:tc>
          <w:tcPr>
            <w:tcW w:w="5193" w:type="dxa"/>
          </w:tcPr>
          <w:p w14:paraId="3A69008E" w14:textId="76459677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PEC Chandigarh</w:t>
            </w:r>
          </w:p>
        </w:tc>
      </w:tr>
      <w:tr w:rsidR="00FD0C8B" w:rsidRPr="00CC7D58" w14:paraId="2E52CD43" w14:textId="77777777" w:rsidTr="008A1AA5">
        <w:tc>
          <w:tcPr>
            <w:tcW w:w="988" w:type="dxa"/>
          </w:tcPr>
          <w:p w14:paraId="34462807" w14:textId="77777777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27A51FD" w14:textId="66AA4AE4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Piush</w:t>
            </w:r>
            <w:proofErr w:type="spellEnd"/>
            <w:r w:rsidRPr="00CC7D58">
              <w:rPr>
                <w:rFonts w:ascii="Georgia" w:hAnsi="Georgia"/>
                <w:sz w:val="20"/>
                <w:szCs w:val="20"/>
              </w:rPr>
              <w:t xml:space="preserve"> Verma </w:t>
            </w:r>
          </w:p>
        </w:tc>
        <w:tc>
          <w:tcPr>
            <w:tcW w:w="5193" w:type="dxa"/>
          </w:tcPr>
          <w:p w14:paraId="29A8084A" w14:textId="2E07E9D1" w:rsidR="00FD0C8B" w:rsidRPr="00CC7D58" w:rsidRDefault="00FD0C8B" w:rsidP="00FD0C8B">
            <w:pPr>
              <w:spacing w:line="276" w:lineRule="auto"/>
              <w:rPr>
                <w:rFonts w:ascii="Georgia" w:hAnsi="Georgia"/>
                <w:color w:val="FF0000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ITTTR Chandigarh</w:t>
            </w:r>
          </w:p>
        </w:tc>
      </w:tr>
      <w:tr w:rsidR="00FD0C8B" w:rsidRPr="00CC7D58" w14:paraId="62A9E7F2" w14:textId="77777777" w:rsidTr="008A1AA5">
        <w:tc>
          <w:tcPr>
            <w:tcW w:w="988" w:type="dxa"/>
          </w:tcPr>
          <w:p w14:paraId="3940D6F4" w14:textId="77777777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7832616" w14:textId="00A1BA5E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Rajeev Gupta</w:t>
            </w:r>
          </w:p>
        </w:tc>
        <w:tc>
          <w:tcPr>
            <w:tcW w:w="5193" w:type="dxa"/>
          </w:tcPr>
          <w:p w14:paraId="4D58CC7E" w14:textId="5777478B" w:rsidR="00FD0C8B" w:rsidRPr="00CC7D58" w:rsidRDefault="00FD0C8B" w:rsidP="00FD0C8B">
            <w:pPr>
              <w:spacing w:line="276" w:lineRule="auto"/>
              <w:rPr>
                <w:rFonts w:ascii="Georgia" w:hAnsi="Georgia"/>
                <w:color w:val="FF0000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UPES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Deheradun</w:t>
            </w:r>
            <w:proofErr w:type="spellEnd"/>
          </w:p>
        </w:tc>
      </w:tr>
      <w:tr w:rsidR="00FD0C8B" w:rsidRPr="00CC7D58" w14:paraId="0B403E99" w14:textId="77777777" w:rsidTr="008A1AA5">
        <w:tc>
          <w:tcPr>
            <w:tcW w:w="988" w:type="dxa"/>
          </w:tcPr>
          <w:p w14:paraId="6816AD10" w14:textId="10CA348F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8FA23E4" w14:textId="16007D76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D. K. Saini</w:t>
            </w:r>
          </w:p>
        </w:tc>
        <w:tc>
          <w:tcPr>
            <w:tcW w:w="5193" w:type="dxa"/>
          </w:tcPr>
          <w:p w14:paraId="3F3FBCF1" w14:textId="2BD9CE44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UPES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Deheradun</w:t>
            </w:r>
            <w:proofErr w:type="spellEnd"/>
          </w:p>
        </w:tc>
      </w:tr>
      <w:tr w:rsidR="00FD0C8B" w:rsidRPr="00CC7D58" w14:paraId="0132B7BA" w14:textId="77777777" w:rsidTr="008A1AA5">
        <w:tc>
          <w:tcPr>
            <w:tcW w:w="988" w:type="dxa"/>
          </w:tcPr>
          <w:p w14:paraId="3AAE2D47" w14:textId="03ECFF94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70BD163" w14:textId="5DCADB98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Balwinder</w:t>
            </w:r>
            <w:proofErr w:type="spellEnd"/>
            <w:r w:rsidRPr="00CC7D58">
              <w:rPr>
                <w:rFonts w:ascii="Georgia" w:hAnsi="Georgia"/>
                <w:sz w:val="20"/>
                <w:szCs w:val="20"/>
              </w:rPr>
              <w:t xml:space="preserve"> Singh</w:t>
            </w:r>
          </w:p>
        </w:tc>
        <w:tc>
          <w:tcPr>
            <w:tcW w:w="5193" w:type="dxa"/>
          </w:tcPr>
          <w:p w14:paraId="2B6C9F94" w14:textId="4A574EB4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PEC Chandigarh</w:t>
            </w:r>
          </w:p>
        </w:tc>
      </w:tr>
      <w:tr w:rsidR="00FD0C8B" w:rsidRPr="00CC7D58" w14:paraId="2E954F5E" w14:textId="77777777" w:rsidTr="008A1AA5">
        <w:tc>
          <w:tcPr>
            <w:tcW w:w="988" w:type="dxa"/>
          </w:tcPr>
          <w:p w14:paraId="11BF0E93" w14:textId="7273F002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99ED320" w14:textId="12732C3B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Gargi Khanna</w:t>
            </w:r>
          </w:p>
        </w:tc>
        <w:tc>
          <w:tcPr>
            <w:tcW w:w="5193" w:type="dxa"/>
          </w:tcPr>
          <w:p w14:paraId="0D166109" w14:textId="677488EE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IT Hamirpur</w:t>
            </w:r>
          </w:p>
        </w:tc>
      </w:tr>
      <w:tr w:rsidR="00FD0C8B" w:rsidRPr="00CC7D58" w14:paraId="2960754F" w14:textId="77777777" w:rsidTr="008A1AA5">
        <w:tc>
          <w:tcPr>
            <w:tcW w:w="988" w:type="dxa"/>
          </w:tcPr>
          <w:p w14:paraId="31128C5C" w14:textId="25C0C002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F9F7CA4" w14:textId="1D4DE81A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Jagtar</w:t>
            </w:r>
            <w:proofErr w:type="spellEnd"/>
            <w:r w:rsidRPr="00CC7D58">
              <w:rPr>
                <w:rFonts w:ascii="Georgia" w:hAnsi="Georgia"/>
                <w:sz w:val="20"/>
                <w:szCs w:val="20"/>
              </w:rPr>
              <w:t xml:space="preserve"> Singh</w:t>
            </w:r>
          </w:p>
        </w:tc>
        <w:tc>
          <w:tcPr>
            <w:tcW w:w="5193" w:type="dxa"/>
          </w:tcPr>
          <w:p w14:paraId="147D638B" w14:textId="50CDDD66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SLIET,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Longowal</w:t>
            </w:r>
            <w:proofErr w:type="spellEnd"/>
          </w:p>
        </w:tc>
      </w:tr>
      <w:tr w:rsidR="00FD0C8B" w:rsidRPr="00CC7D58" w14:paraId="10A34BC1" w14:textId="77777777" w:rsidTr="008A1AA5">
        <w:tc>
          <w:tcPr>
            <w:tcW w:w="988" w:type="dxa"/>
          </w:tcPr>
          <w:p w14:paraId="17C5A063" w14:textId="42A87C71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3A6A699" w14:textId="04B3757D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Sushant Samir</w:t>
            </w:r>
          </w:p>
        </w:tc>
        <w:tc>
          <w:tcPr>
            <w:tcW w:w="5193" w:type="dxa"/>
          </w:tcPr>
          <w:p w14:paraId="7B51EAA2" w14:textId="73AEF14F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PEC Chandigarh</w:t>
            </w:r>
          </w:p>
        </w:tc>
      </w:tr>
      <w:tr w:rsidR="00FD0C8B" w:rsidRPr="00CC7D58" w14:paraId="52B22E9D" w14:textId="77777777" w:rsidTr="008A1AA5">
        <w:tc>
          <w:tcPr>
            <w:tcW w:w="988" w:type="dxa"/>
          </w:tcPr>
          <w:p w14:paraId="639DEB2D" w14:textId="02F01437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C5402CD" w14:textId="196C46AF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Sunil Dhingra</w:t>
            </w:r>
          </w:p>
        </w:tc>
        <w:tc>
          <w:tcPr>
            <w:tcW w:w="5193" w:type="dxa"/>
          </w:tcPr>
          <w:p w14:paraId="7DFC4A0F" w14:textId="69E05919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Kurukshetra University</w:t>
            </w:r>
          </w:p>
        </w:tc>
      </w:tr>
      <w:tr w:rsidR="00FD0C8B" w:rsidRPr="00CC7D58" w14:paraId="7A5D83DF" w14:textId="77777777" w:rsidTr="008A1AA5">
        <w:tc>
          <w:tcPr>
            <w:tcW w:w="988" w:type="dxa"/>
          </w:tcPr>
          <w:p w14:paraId="18B31EF8" w14:textId="7C74F236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AB7D315" w14:textId="5EC716C1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Ranchan</w:t>
            </w:r>
            <w:proofErr w:type="spellEnd"/>
            <w:r w:rsidRPr="00CC7D58">
              <w:rPr>
                <w:rFonts w:ascii="Georgia" w:hAnsi="Georgia"/>
                <w:sz w:val="20"/>
                <w:szCs w:val="20"/>
              </w:rPr>
              <w:t xml:space="preserve"> Chauhan</w:t>
            </w:r>
          </w:p>
        </w:tc>
        <w:tc>
          <w:tcPr>
            <w:tcW w:w="5193" w:type="dxa"/>
          </w:tcPr>
          <w:p w14:paraId="69298EF0" w14:textId="16C0E1ED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IT Jalandhar</w:t>
            </w:r>
          </w:p>
        </w:tc>
      </w:tr>
      <w:tr w:rsidR="00FD0C8B" w:rsidRPr="00CC7D58" w14:paraId="0D966B3E" w14:textId="77777777" w:rsidTr="008A1AA5">
        <w:tc>
          <w:tcPr>
            <w:tcW w:w="988" w:type="dxa"/>
          </w:tcPr>
          <w:p w14:paraId="7098F76C" w14:textId="42F12A1C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758DC5A" w14:textId="00A80596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Deepak Chhabra</w:t>
            </w:r>
          </w:p>
        </w:tc>
        <w:tc>
          <w:tcPr>
            <w:tcW w:w="5193" w:type="dxa"/>
          </w:tcPr>
          <w:p w14:paraId="670A34BF" w14:textId="48EAFFB8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MDU, Rohtak</w:t>
            </w:r>
          </w:p>
        </w:tc>
      </w:tr>
      <w:tr w:rsidR="00FD0C8B" w:rsidRPr="00CC7D58" w14:paraId="4356130D" w14:textId="77777777" w:rsidTr="008A1AA5">
        <w:tc>
          <w:tcPr>
            <w:tcW w:w="988" w:type="dxa"/>
          </w:tcPr>
          <w:p w14:paraId="5E9CD38F" w14:textId="4257A3CF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16CEAF8" w14:textId="7A610078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Manoj Kumar</w:t>
            </w:r>
          </w:p>
        </w:tc>
        <w:tc>
          <w:tcPr>
            <w:tcW w:w="5193" w:type="dxa"/>
          </w:tcPr>
          <w:p w14:paraId="0A7EF3A7" w14:textId="765C03F6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IT Srinagar</w:t>
            </w:r>
          </w:p>
        </w:tc>
      </w:tr>
      <w:tr w:rsidR="00FD0C8B" w:rsidRPr="00CC7D58" w14:paraId="134A3219" w14:textId="77777777" w:rsidTr="008A1AA5">
        <w:tc>
          <w:tcPr>
            <w:tcW w:w="988" w:type="dxa"/>
          </w:tcPr>
          <w:p w14:paraId="5825BB34" w14:textId="71C42F82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A8B9FCB" w14:textId="4310E4AF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Anoop Kumar</w:t>
            </w:r>
          </w:p>
        </w:tc>
        <w:tc>
          <w:tcPr>
            <w:tcW w:w="5193" w:type="dxa"/>
          </w:tcPr>
          <w:p w14:paraId="197E09C9" w14:textId="7A21F233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IT Hamirpur</w:t>
            </w:r>
          </w:p>
        </w:tc>
      </w:tr>
      <w:tr w:rsidR="00FD0C8B" w:rsidRPr="00CC7D58" w14:paraId="77B03E5F" w14:textId="77777777" w:rsidTr="008A1AA5">
        <w:tc>
          <w:tcPr>
            <w:tcW w:w="988" w:type="dxa"/>
          </w:tcPr>
          <w:p w14:paraId="2070A6E6" w14:textId="6FAFD5A5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CBF99C7" w14:textId="424F1983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P. Singh</w:t>
            </w:r>
          </w:p>
        </w:tc>
        <w:tc>
          <w:tcPr>
            <w:tcW w:w="5193" w:type="dxa"/>
          </w:tcPr>
          <w:p w14:paraId="7D7B210F" w14:textId="6F9289AF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DCRUST,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Murthal</w:t>
            </w:r>
            <w:proofErr w:type="spellEnd"/>
          </w:p>
        </w:tc>
      </w:tr>
      <w:tr w:rsidR="00FD0C8B" w:rsidRPr="00CC7D58" w14:paraId="5D4F67D2" w14:textId="77777777" w:rsidTr="008A1AA5">
        <w:tc>
          <w:tcPr>
            <w:tcW w:w="988" w:type="dxa"/>
          </w:tcPr>
          <w:p w14:paraId="3F55C184" w14:textId="5BC85784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7EDBA4C" w14:textId="63B8E945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Yashwant Singh</w:t>
            </w:r>
          </w:p>
        </w:tc>
        <w:tc>
          <w:tcPr>
            <w:tcW w:w="5193" w:type="dxa"/>
          </w:tcPr>
          <w:p w14:paraId="5610CB2D" w14:textId="47D9EF15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Central University of Jammu</w:t>
            </w:r>
          </w:p>
        </w:tc>
      </w:tr>
      <w:tr w:rsidR="00FD0C8B" w:rsidRPr="00CC7D58" w14:paraId="77A990CD" w14:textId="77777777" w:rsidTr="008A1AA5">
        <w:tc>
          <w:tcPr>
            <w:tcW w:w="988" w:type="dxa"/>
          </w:tcPr>
          <w:p w14:paraId="4A4EC166" w14:textId="472B2F64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A5E454A" w14:textId="0EB5CB81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Renu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Vig</w:t>
            </w:r>
            <w:proofErr w:type="spellEnd"/>
          </w:p>
        </w:tc>
        <w:tc>
          <w:tcPr>
            <w:tcW w:w="5193" w:type="dxa"/>
          </w:tcPr>
          <w:p w14:paraId="1D94FC8E" w14:textId="6F4CC34A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Punjab University, Chandigarh</w:t>
            </w:r>
          </w:p>
        </w:tc>
      </w:tr>
      <w:tr w:rsidR="00FD0C8B" w:rsidRPr="00CC7D58" w14:paraId="4EC060BB" w14:textId="77777777" w:rsidTr="008A1AA5">
        <w:tc>
          <w:tcPr>
            <w:tcW w:w="988" w:type="dxa"/>
          </w:tcPr>
          <w:p w14:paraId="3F24F1AC" w14:textId="46DD645D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7582E3A" w14:textId="6EECED42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Chandrashekar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Jatoth</w:t>
            </w:r>
            <w:proofErr w:type="spellEnd"/>
          </w:p>
        </w:tc>
        <w:tc>
          <w:tcPr>
            <w:tcW w:w="5193" w:type="dxa"/>
          </w:tcPr>
          <w:p w14:paraId="5CF21945" w14:textId="1256F517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IT Raipur</w:t>
            </w:r>
          </w:p>
        </w:tc>
      </w:tr>
      <w:tr w:rsidR="00FD0C8B" w:rsidRPr="00CC7D58" w14:paraId="7D5AE733" w14:textId="77777777" w:rsidTr="008A1AA5">
        <w:tc>
          <w:tcPr>
            <w:tcW w:w="988" w:type="dxa"/>
          </w:tcPr>
          <w:p w14:paraId="454BB8A8" w14:textId="465F58DA" w:rsidR="00FD0C8B" w:rsidRPr="00CC7D58" w:rsidRDefault="00FD0C8B" w:rsidP="00FD0C8B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4F7CCE4" w14:textId="2D052D6D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V. C. Devaraj</w:t>
            </w:r>
          </w:p>
        </w:tc>
        <w:tc>
          <w:tcPr>
            <w:tcW w:w="5193" w:type="dxa"/>
          </w:tcPr>
          <w:p w14:paraId="317C01B9" w14:textId="3AAC7FAC" w:rsidR="00FD0C8B" w:rsidRPr="00CC7D58" w:rsidRDefault="00FD0C8B" w:rsidP="00FD0C8B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Jain University, Bangalore </w:t>
            </w:r>
          </w:p>
        </w:tc>
      </w:tr>
      <w:tr w:rsidR="00234872" w:rsidRPr="00CC7D58" w14:paraId="2783D6F4" w14:textId="77777777" w:rsidTr="008A1AA5">
        <w:tc>
          <w:tcPr>
            <w:tcW w:w="988" w:type="dxa"/>
          </w:tcPr>
          <w:p w14:paraId="23649D4B" w14:textId="411A910F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5F31332" w14:textId="4EB91321" w:rsidR="00234872" w:rsidRPr="002C6B90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2C6B90">
              <w:rPr>
                <w:rFonts w:ascii="Georgia" w:hAnsi="Georgia"/>
                <w:sz w:val="20"/>
                <w:szCs w:val="20"/>
              </w:rPr>
              <w:t xml:space="preserve">H. Tyagi </w:t>
            </w:r>
          </w:p>
        </w:tc>
        <w:tc>
          <w:tcPr>
            <w:tcW w:w="5193" w:type="dxa"/>
          </w:tcPr>
          <w:p w14:paraId="393453E9" w14:textId="2D1FB514" w:rsidR="00234872" w:rsidRPr="002C6B90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2C6B90">
              <w:rPr>
                <w:rFonts w:ascii="Georgia" w:hAnsi="Georgia"/>
                <w:sz w:val="20"/>
                <w:szCs w:val="20"/>
              </w:rPr>
              <w:t>IIT Ropar</w:t>
            </w:r>
          </w:p>
        </w:tc>
      </w:tr>
      <w:tr w:rsidR="00234872" w:rsidRPr="00CC7D58" w14:paraId="2C1FEFD4" w14:textId="77777777" w:rsidTr="008A1AA5">
        <w:tc>
          <w:tcPr>
            <w:tcW w:w="988" w:type="dxa"/>
          </w:tcPr>
          <w:p w14:paraId="07DA2928" w14:textId="33E41051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769A731" w14:textId="34727CCF" w:rsidR="00234872" w:rsidRPr="002C6B90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2C6B90">
              <w:rPr>
                <w:rFonts w:ascii="Georgia" w:hAnsi="Georgia"/>
                <w:sz w:val="20"/>
                <w:szCs w:val="20"/>
              </w:rPr>
              <w:t>S. Sinha</w:t>
            </w:r>
          </w:p>
        </w:tc>
        <w:tc>
          <w:tcPr>
            <w:tcW w:w="5193" w:type="dxa"/>
          </w:tcPr>
          <w:p w14:paraId="0B3FDD78" w14:textId="272AE20C" w:rsidR="00234872" w:rsidRPr="002C6B90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2C6B90">
              <w:rPr>
                <w:rFonts w:ascii="Georgia" w:hAnsi="Georgia"/>
                <w:sz w:val="20"/>
                <w:szCs w:val="20"/>
              </w:rPr>
              <w:t>MNIT Jaipur</w:t>
            </w:r>
          </w:p>
        </w:tc>
      </w:tr>
      <w:tr w:rsidR="00234872" w:rsidRPr="00CC7D58" w14:paraId="656088CD" w14:textId="77777777" w:rsidTr="008A1AA5">
        <w:tc>
          <w:tcPr>
            <w:tcW w:w="988" w:type="dxa"/>
          </w:tcPr>
          <w:p w14:paraId="60406A6F" w14:textId="1D82965E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22401D09" w14:textId="17EE5709" w:rsidR="00234872" w:rsidRPr="002C6B90" w:rsidRDefault="0057473C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2C6B90">
              <w:rPr>
                <w:rFonts w:ascii="Georgia" w:hAnsi="Georgia"/>
                <w:sz w:val="20"/>
                <w:szCs w:val="20"/>
              </w:rPr>
              <w:t>B. Bandyopadhyay</w:t>
            </w:r>
          </w:p>
        </w:tc>
        <w:tc>
          <w:tcPr>
            <w:tcW w:w="5193" w:type="dxa"/>
          </w:tcPr>
          <w:p w14:paraId="10A6ADA7" w14:textId="3FF18830" w:rsidR="00234872" w:rsidRPr="002C6B90" w:rsidRDefault="0057473C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2C6B90">
              <w:rPr>
                <w:rFonts w:ascii="Georgia" w:hAnsi="Georgia"/>
                <w:sz w:val="20"/>
                <w:szCs w:val="20"/>
              </w:rPr>
              <w:t xml:space="preserve">MNRE, </w:t>
            </w:r>
            <w:proofErr w:type="spellStart"/>
            <w:r w:rsidRPr="002C6B90">
              <w:rPr>
                <w:rFonts w:ascii="Georgia" w:hAnsi="Georgia"/>
                <w:sz w:val="20"/>
                <w:szCs w:val="20"/>
              </w:rPr>
              <w:t>GoI</w:t>
            </w:r>
            <w:proofErr w:type="spellEnd"/>
          </w:p>
        </w:tc>
      </w:tr>
      <w:tr w:rsidR="00234872" w:rsidRPr="00CC7D58" w14:paraId="4B389F02" w14:textId="77777777" w:rsidTr="008A1AA5">
        <w:tc>
          <w:tcPr>
            <w:tcW w:w="988" w:type="dxa"/>
          </w:tcPr>
          <w:p w14:paraId="4D124D69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2309F3E" w14:textId="4596F32B" w:rsidR="00234872" w:rsidRPr="002C6B90" w:rsidRDefault="00A8036A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2C6B90">
              <w:rPr>
                <w:rFonts w:ascii="Georgia" w:hAnsi="Georgia"/>
                <w:sz w:val="20"/>
                <w:szCs w:val="20"/>
              </w:rPr>
              <w:t>O.</w:t>
            </w:r>
            <w:r w:rsidRPr="002C6B90"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2C6B90">
              <w:rPr>
                <w:rFonts w:ascii="Georgia" w:hAnsi="Georgia"/>
                <w:sz w:val="20"/>
                <w:szCs w:val="20"/>
              </w:rPr>
              <w:t>S. Sastry</w:t>
            </w:r>
          </w:p>
        </w:tc>
        <w:tc>
          <w:tcPr>
            <w:tcW w:w="5193" w:type="dxa"/>
          </w:tcPr>
          <w:p w14:paraId="2E59EF28" w14:textId="58139D8E" w:rsidR="00234872" w:rsidRPr="002C6B90" w:rsidRDefault="002C6B90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2C6B90">
              <w:rPr>
                <w:rFonts w:ascii="Georgia" w:hAnsi="Georgia"/>
                <w:sz w:val="20"/>
                <w:szCs w:val="20"/>
              </w:rPr>
              <w:t>NISE, Gurgaon</w:t>
            </w:r>
          </w:p>
        </w:tc>
      </w:tr>
      <w:tr w:rsidR="00234872" w:rsidRPr="00CC7D58" w14:paraId="1440A060" w14:textId="77777777" w:rsidTr="008A1AA5">
        <w:tc>
          <w:tcPr>
            <w:tcW w:w="988" w:type="dxa"/>
          </w:tcPr>
          <w:p w14:paraId="5638E285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F56FD81" w14:textId="7F8F887C" w:rsidR="00234872" w:rsidRPr="002C6B90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2C6B90">
              <w:rPr>
                <w:rFonts w:ascii="Georgia" w:hAnsi="Georgia"/>
                <w:sz w:val="20"/>
                <w:szCs w:val="20"/>
              </w:rPr>
              <w:t>A. Bhattacharya</w:t>
            </w:r>
          </w:p>
        </w:tc>
        <w:tc>
          <w:tcPr>
            <w:tcW w:w="5193" w:type="dxa"/>
          </w:tcPr>
          <w:p w14:paraId="27481B00" w14:textId="407409B0" w:rsidR="00234872" w:rsidRPr="002C6B90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2C6B90">
              <w:rPr>
                <w:rFonts w:ascii="Georgia" w:hAnsi="Georgia"/>
                <w:sz w:val="20"/>
                <w:szCs w:val="20"/>
              </w:rPr>
              <w:t>BITS Pilani, Hyderabad</w:t>
            </w:r>
          </w:p>
        </w:tc>
      </w:tr>
      <w:tr w:rsidR="00234872" w:rsidRPr="00CC7D58" w14:paraId="6E6D969A" w14:textId="77777777" w:rsidTr="008A1AA5">
        <w:tc>
          <w:tcPr>
            <w:tcW w:w="988" w:type="dxa"/>
          </w:tcPr>
          <w:p w14:paraId="0E554065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7941B09" w14:textId="3EA47C87" w:rsidR="00234872" w:rsidRPr="002C6B90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2C6B90">
              <w:rPr>
                <w:rFonts w:ascii="Georgia" w:hAnsi="Georgia"/>
                <w:sz w:val="20"/>
                <w:szCs w:val="20"/>
              </w:rPr>
              <w:t>P. Singh</w:t>
            </w:r>
          </w:p>
        </w:tc>
        <w:tc>
          <w:tcPr>
            <w:tcW w:w="5193" w:type="dxa"/>
          </w:tcPr>
          <w:p w14:paraId="07DE18E4" w14:textId="474A2DD8" w:rsidR="00234872" w:rsidRPr="002C6B90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2C6B90">
              <w:rPr>
                <w:rFonts w:ascii="Georgia" w:hAnsi="Georgia"/>
                <w:sz w:val="20"/>
                <w:szCs w:val="20"/>
              </w:rPr>
              <w:t>NIT Agartala</w:t>
            </w:r>
          </w:p>
        </w:tc>
      </w:tr>
      <w:tr w:rsidR="00234872" w:rsidRPr="00CC7D58" w14:paraId="17187782" w14:textId="77777777" w:rsidTr="008A1AA5">
        <w:tc>
          <w:tcPr>
            <w:tcW w:w="988" w:type="dxa"/>
          </w:tcPr>
          <w:p w14:paraId="7D377F7D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522CDD4" w14:textId="16900AB0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R. K. Bajaj</w:t>
            </w:r>
          </w:p>
        </w:tc>
        <w:tc>
          <w:tcPr>
            <w:tcW w:w="5193" w:type="dxa"/>
          </w:tcPr>
          <w:p w14:paraId="333F1BC1" w14:textId="2EF6BAA9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JUIT, Solan</w:t>
            </w:r>
          </w:p>
        </w:tc>
      </w:tr>
      <w:tr w:rsidR="00234872" w:rsidRPr="00CC7D58" w14:paraId="2AE975E3" w14:textId="77777777" w:rsidTr="008A1AA5">
        <w:tc>
          <w:tcPr>
            <w:tcW w:w="988" w:type="dxa"/>
          </w:tcPr>
          <w:p w14:paraId="20AD7924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A0D156C" w14:textId="4A63C321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P. L. Sharma</w:t>
            </w:r>
          </w:p>
        </w:tc>
        <w:tc>
          <w:tcPr>
            <w:tcW w:w="5193" w:type="dxa"/>
          </w:tcPr>
          <w:p w14:paraId="22FBA4AE" w14:textId="7041ABBE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HPU, Shimla</w:t>
            </w:r>
          </w:p>
        </w:tc>
      </w:tr>
      <w:tr w:rsidR="00234872" w:rsidRPr="00CC7D58" w14:paraId="20658B55" w14:textId="77777777" w:rsidTr="008A1AA5">
        <w:tc>
          <w:tcPr>
            <w:tcW w:w="988" w:type="dxa"/>
          </w:tcPr>
          <w:p w14:paraId="595C54AA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628D75F" w14:textId="2266814D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Dinesh Singh</w:t>
            </w:r>
          </w:p>
        </w:tc>
        <w:tc>
          <w:tcPr>
            <w:tcW w:w="5193" w:type="dxa"/>
          </w:tcPr>
          <w:p w14:paraId="27DB3AA5" w14:textId="517B2264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Former VC, University of Delhi </w:t>
            </w:r>
          </w:p>
        </w:tc>
      </w:tr>
      <w:tr w:rsidR="00234872" w:rsidRPr="00CC7D58" w14:paraId="323B25BA" w14:textId="77777777" w:rsidTr="008A1AA5">
        <w:tc>
          <w:tcPr>
            <w:tcW w:w="988" w:type="dxa"/>
          </w:tcPr>
          <w:p w14:paraId="729F08FA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A285B80" w14:textId="7BE331BD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Y. D. Sharma</w:t>
            </w:r>
          </w:p>
        </w:tc>
        <w:tc>
          <w:tcPr>
            <w:tcW w:w="5193" w:type="dxa"/>
          </w:tcPr>
          <w:p w14:paraId="594B20EE" w14:textId="55F81093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IT Hamirpur</w:t>
            </w:r>
          </w:p>
        </w:tc>
      </w:tr>
      <w:tr w:rsidR="00234872" w:rsidRPr="00CC7D58" w14:paraId="5447E892" w14:textId="77777777" w:rsidTr="008A1AA5">
        <w:tc>
          <w:tcPr>
            <w:tcW w:w="988" w:type="dxa"/>
          </w:tcPr>
          <w:p w14:paraId="22230D30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5BDC241" w14:textId="28A0CD6B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K.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Sreenadh</w:t>
            </w:r>
            <w:proofErr w:type="spellEnd"/>
          </w:p>
        </w:tc>
        <w:tc>
          <w:tcPr>
            <w:tcW w:w="5193" w:type="dxa"/>
          </w:tcPr>
          <w:p w14:paraId="4BD20CF5" w14:textId="3BF53892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IIT Delhi</w:t>
            </w:r>
          </w:p>
        </w:tc>
      </w:tr>
      <w:tr w:rsidR="00234872" w:rsidRPr="00CC7D58" w14:paraId="2C879F16" w14:textId="77777777" w:rsidTr="008A1AA5">
        <w:tc>
          <w:tcPr>
            <w:tcW w:w="988" w:type="dxa"/>
          </w:tcPr>
          <w:p w14:paraId="65B21383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BA366B2" w14:textId="49880371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Aparna Mehra</w:t>
            </w:r>
          </w:p>
        </w:tc>
        <w:tc>
          <w:tcPr>
            <w:tcW w:w="5193" w:type="dxa"/>
          </w:tcPr>
          <w:p w14:paraId="46A7C043" w14:textId="01F8EE0E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IIT Delhi</w:t>
            </w:r>
          </w:p>
        </w:tc>
      </w:tr>
      <w:tr w:rsidR="00234872" w:rsidRPr="00CC7D58" w14:paraId="3826A529" w14:textId="77777777" w:rsidTr="008A1AA5">
        <w:tc>
          <w:tcPr>
            <w:tcW w:w="988" w:type="dxa"/>
          </w:tcPr>
          <w:p w14:paraId="69EED32D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A284A6E" w14:textId="45D1470F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eha Yadav</w:t>
            </w:r>
          </w:p>
        </w:tc>
        <w:tc>
          <w:tcPr>
            <w:tcW w:w="5193" w:type="dxa"/>
          </w:tcPr>
          <w:p w14:paraId="46BC12B6" w14:textId="089FD83B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IT Jalandhar</w:t>
            </w:r>
          </w:p>
        </w:tc>
      </w:tr>
      <w:tr w:rsidR="00234872" w:rsidRPr="00CC7D58" w14:paraId="0F30CB1B" w14:textId="77777777" w:rsidTr="008A1AA5">
        <w:tc>
          <w:tcPr>
            <w:tcW w:w="988" w:type="dxa"/>
          </w:tcPr>
          <w:p w14:paraId="3D9AF5F4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7CDA663B" w14:textId="77370860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Kusum Deep</w:t>
            </w:r>
          </w:p>
        </w:tc>
        <w:tc>
          <w:tcPr>
            <w:tcW w:w="5193" w:type="dxa"/>
          </w:tcPr>
          <w:p w14:paraId="6190E868" w14:textId="15494CE1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IIT Roorkee</w:t>
            </w:r>
          </w:p>
        </w:tc>
      </w:tr>
      <w:tr w:rsidR="00234872" w:rsidRPr="00CC7D58" w14:paraId="07B5EC73" w14:textId="77777777" w:rsidTr="008A1AA5">
        <w:tc>
          <w:tcPr>
            <w:tcW w:w="988" w:type="dxa"/>
          </w:tcPr>
          <w:p w14:paraId="5DEC7ECF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4C9A749" w14:textId="38170CE9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Kavita Goyal</w:t>
            </w:r>
          </w:p>
        </w:tc>
        <w:tc>
          <w:tcPr>
            <w:tcW w:w="5193" w:type="dxa"/>
          </w:tcPr>
          <w:p w14:paraId="57237E6C" w14:textId="675710D2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Thapar University</w:t>
            </w:r>
          </w:p>
        </w:tc>
      </w:tr>
      <w:tr w:rsidR="00234872" w:rsidRPr="00CC7D58" w14:paraId="6C3CCADA" w14:textId="77777777" w:rsidTr="008A1AA5">
        <w:tc>
          <w:tcPr>
            <w:tcW w:w="988" w:type="dxa"/>
          </w:tcPr>
          <w:p w14:paraId="693CAAE0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57744EEE" w14:textId="122D41C0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S. R.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Ghorpade</w:t>
            </w:r>
            <w:proofErr w:type="spellEnd"/>
          </w:p>
        </w:tc>
        <w:tc>
          <w:tcPr>
            <w:tcW w:w="5193" w:type="dxa"/>
          </w:tcPr>
          <w:p w14:paraId="2404EE75" w14:textId="6D402715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IIT Bombay</w:t>
            </w:r>
          </w:p>
        </w:tc>
      </w:tr>
      <w:tr w:rsidR="00234872" w:rsidRPr="00CC7D58" w14:paraId="089CB8EE" w14:textId="77777777" w:rsidTr="008A1AA5">
        <w:tc>
          <w:tcPr>
            <w:tcW w:w="988" w:type="dxa"/>
          </w:tcPr>
          <w:p w14:paraId="6A87694D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7DFB16C" w14:textId="512843A5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Rakesh Kumar</w:t>
            </w:r>
          </w:p>
        </w:tc>
        <w:tc>
          <w:tcPr>
            <w:tcW w:w="5193" w:type="dxa"/>
          </w:tcPr>
          <w:p w14:paraId="0BA65F25" w14:textId="10B7E3E4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Central University of Himachal Pradesh</w:t>
            </w:r>
          </w:p>
        </w:tc>
      </w:tr>
      <w:tr w:rsidR="00234872" w:rsidRPr="00CC7D58" w14:paraId="59D21825" w14:textId="77777777" w:rsidTr="008A1AA5">
        <w:tc>
          <w:tcPr>
            <w:tcW w:w="988" w:type="dxa"/>
          </w:tcPr>
          <w:p w14:paraId="7F6F358F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866AA81" w14:textId="79AE5839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S. Thota</w:t>
            </w:r>
          </w:p>
        </w:tc>
        <w:tc>
          <w:tcPr>
            <w:tcW w:w="5193" w:type="dxa"/>
          </w:tcPr>
          <w:p w14:paraId="45A804EF" w14:textId="307B7DF7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SR University, Warangal</w:t>
            </w:r>
          </w:p>
        </w:tc>
      </w:tr>
      <w:tr w:rsidR="00234872" w:rsidRPr="00CC7D58" w14:paraId="0E2CD72F" w14:textId="77777777" w:rsidTr="008A1AA5">
        <w:tc>
          <w:tcPr>
            <w:tcW w:w="988" w:type="dxa"/>
          </w:tcPr>
          <w:p w14:paraId="70897C2E" w14:textId="77777777" w:rsidR="00234872" w:rsidRPr="00CC7D58" w:rsidRDefault="00234872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656DF1E3" w14:textId="0C9C3EEE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. S. Nithya</w:t>
            </w:r>
          </w:p>
        </w:tc>
        <w:tc>
          <w:tcPr>
            <w:tcW w:w="5193" w:type="dxa"/>
          </w:tcPr>
          <w:p w14:paraId="45E57100" w14:textId="6126EDE7" w:rsidR="00234872" w:rsidRPr="00CC7D58" w:rsidRDefault="00234872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KSR College of Engineering,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Tiruchengode</w:t>
            </w:r>
            <w:proofErr w:type="spellEnd"/>
          </w:p>
        </w:tc>
      </w:tr>
      <w:tr w:rsidR="002C6B90" w:rsidRPr="00CC7D58" w14:paraId="792D2112" w14:textId="77777777" w:rsidTr="008A1AA5">
        <w:tc>
          <w:tcPr>
            <w:tcW w:w="988" w:type="dxa"/>
          </w:tcPr>
          <w:p w14:paraId="33B9F7D3" w14:textId="77777777" w:rsidR="002C6B90" w:rsidRPr="00CC7D58" w:rsidRDefault="002C6B90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0651B72" w14:textId="7595914F" w:rsidR="002C6B90" w:rsidRPr="00CC7D58" w:rsidRDefault="00EC4076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R. Gupta</w:t>
            </w:r>
          </w:p>
        </w:tc>
        <w:tc>
          <w:tcPr>
            <w:tcW w:w="5193" w:type="dxa"/>
          </w:tcPr>
          <w:p w14:paraId="41DA9258" w14:textId="55B874CE" w:rsidR="002C6B90" w:rsidRPr="00CC7D58" w:rsidRDefault="00EC4076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IIT Bombay</w:t>
            </w:r>
          </w:p>
        </w:tc>
      </w:tr>
      <w:tr w:rsidR="002C6B90" w:rsidRPr="00CC7D58" w14:paraId="2E55E81A" w14:textId="77777777" w:rsidTr="008A1AA5">
        <w:tc>
          <w:tcPr>
            <w:tcW w:w="988" w:type="dxa"/>
          </w:tcPr>
          <w:p w14:paraId="77313CD3" w14:textId="77777777" w:rsidR="002C6B90" w:rsidRPr="00CC7D58" w:rsidRDefault="002C6B90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6F76935" w14:textId="42FF652A" w:rsidR="002C6B90" w:rsidRPr="00CC7D58" w:rsidRDefault="00EC4076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S. K. Tyagi</w:t>
            </w:r>
          </w:p>
        </w:tc>
        <w:tc>
          <w:tcPr>
            <w:tcW w:w="5193" w:type="dxa"/>
          </w:tcPr>
          <w:p w14:paraId="4C8BE826" w14:textId="0ED18717" w:rsidR="002C6B90" w:rsidRPr="00CC7D58" w:rsidRDefault="00EC4076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IIT Delhi</w:t>
            </w:r>
          </w:p>
        </w:tc>
      </w:tr>
      <w:tr w:rsidR="00223A7E" w:rsidRPr="00CC7D58" w14:paraId="7F92ABED" w14:textId="77777777" w:rsidTr="008A1AA5">
        <w:tc>
          <w:tcPr>
            <w:tcW w:w="988" w:type="dxa"/>
          </w:tcPr>
          <w:p w14:paraId="103CA804" w14:textId="77777777" w:rsidR="00223A7E" w:rsidRPr="00CC7D58" w:rsidRDefault="00223A7E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0206536F" w14:textId="04BD3FA0" w:rsidR="00223A7E" w:rsidRDefault="00223A7E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M. Kumar</w:t>
            </w:r>
          </w:p>
        </w:tc>
        <w:tc>
          <w:tcPr>
            <w:tcW w:w="5193" w:type="dxa"/>
          </w:tcPr>
          <w:p w14:paraId="47BB82B8" w14:textId="3785BB55" w:rsidR="00223A7E" w:rsidRDefault="00223A7E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HPU, Shimla</w:t>
            </w:r>
          </w:p>
        </w:tc>
      </w:tr>
      <w:tr w:rsidR="00223A7E" w:rsidRPr="00CC7D58" w14:paraId="1044488B" w14:textId="77777777" w:rsidTr="008A1AA5">
        <w:tc>
          <w:tcPr>
            <w:tcW w:w="988" w:type="dxa"/>
          </w:tcPr>
          <w:p w14:paraId="38DAA732" w14:textId="77777777" w:rsidR="00223A7E" w:rsidRPr="00CC7D58" w:rsidRDefault="00223A7E" w:rsidP="0023487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835" w:type="dxa"/>
          </w:tcPr>
          <w:p w14:paraId="374D0BFF" w14:textId="64EC72C3" w:rsidR="00223A7E" w:rsidRDefault="00223A7E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J. Kaur</w:t>
            </w:r>
          </w:p>
        </w:tc>
        <w:tc>
          <w:tcPr>
            <w:tcW w:w="5193" w:type="dxa"/>
          </w:tcPr>
          <w:p w14:paraId="21D1FF85" w14:textId="46BC5F53" w:rsidR="00223A7E" w:rsidRDefault="00223A7E" w:rsidP="00234872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HPU, Shimla</w:t>
            </w:r>
          </w:p>
        </w:tc>
      </w:tr>
    </w:tbl>
    <w:p w14:paraId="167D0CAD" w14:textId="565BF5BB" w:rsidR="00834723" w:rsidRDefault="00834723">
      <w:pPr>
        <w:rPr>
          <w:rFonts w:ascii="Georgia" w:hAnsi="Georgia"/>
        </w:rPr>
      </w:pPr>
      <w:r>
        <w:rPr>
          <w:rFonts w:ascii="Georgia" w:hAnsi="Georgia"/>
        </w:rPr>
        <w:br w:type="page"/>
      </w:r>
    </w:p>
    <w:p w14:paraId="060F8AAB" w14:textId="0484D36D" w:rsidR="00834723" w:rsidRPr="001E06EE" w:rsidRDefault="00834723" w:rsidP="00834723">
      <w:pPr>
        <w:spacing w:line="276" w:lineRule="auto"/>
        <w:rPr>
          <w:rFonts w:ascii="Georgia" w:hAnsi="Georgia"/>
          <w:b/>
          <w:bCs/>
          <w:u w:val="single"/>
        </w:rPr>
      </w:pPr>
      <w:r>
        <w:rPr>
          <w:rFonts w:ascii="Georgia" w:hAnsi="Georgia"/>
          <w:b/>
          <w:bCs/>
          <w:u w:val="single"/>
        </w:rPr>
        <w:lastRenderedPageBreak/>
        <w:t>Intern</w:t>
      </w:r>
      <w:r w:rsidRPr="001E06EE">
        <w:rPr>
          <w:rFonts w:ascii="Georgia" w:hAnsi="Georgia"/>
          <w:b/>
          <w:bCs/>
          <w:u w:val="single"/>
        </w:rPr>
        <w:t>ational Advisory Committ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2551"/>
        <w:gridCol w:w="5477"/>
      </w:tblGrid>
      <w:tr w:rsidR="00834723" w:rsidRPr="00CC7D58" w14:paraId="43CF0EC2" w14:textId="77777777" w:rsidTr="008A1AA5">
        <w:tc>
          <w:tcPr>
            <w:tcW w:w="988" w:type="dxa"/>
          </w:tcPr>
          <w:p w14:paraId="1D476F61" w14:textId="77777777" w:rsidR="00834723" w:rsidRPr="00CC7D58" w:rsidRDefault="00834723" w:rsidP="00466BDE">
            <w:pPr>
              <w:spacing w:line="276" w:lineRule="auto"/>
              <w:jc w:val="center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CC7D58">
              <w:rPr>
                <w:rFonts w:ascii="Georgia" w:hAnsi="Georgia"/>
                <w:b/>
                <w:bCs/>
                <w:sz w:val="20"/>
                <w:szCs w:val="20"/>
              </w:rPr>
              <w:t>S. No.</w:t>
            </w:r>
          </w:p>
        </w:tc>
        <w:tc>
          <w:tcPr>
            <w:tcW w:w="2551" w:type="dxa"/>
          </w:tcPr>
          <w:p w14:paraId="5888AAFD" w14:textId="77777777" w:rsidR="00834723" w:rsidRPr="00CC7D58" w:rsidRDefault="00834723" w:rsidP="00466BDE">
            <w:pPr>
              <w:spacing w:line="276" w:lineRule="auto"/>
              <w:jc w:val="center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CC7D58">
              <w:rPr>
                <w:rFonts w:ascii="Georgia" w:hAnsi="Georgia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5477" w:type="dxa"/>
          </w:tcPr>
          <w:p w14:paraId="0E148215" w14:textId="77777777" w:rsidR="00834723" w:rsidRPr="00CC7D58" w:rsidRDefault="00834723" w:rsidP="00466BDE">
            <w:pPr>
              <w:spacing w:line="276" w:lineRule="auto"/>
              <w:jc w:val="center"/>
              <w:rPr>
                <w:rFonts w:ascii="Georgia" w:hAnsi="Georgia"/>
                <w:b/>
                <w:bCs/>
                <w:sz w:val="20"/>
                <w:szCs w:val="20"/>
              </w:rPr>
            </w:pPr>
            <w:r w:rsidRPr="00CC7D58">
              <w:rPr>
                <w:rFonts w:ascii="Georgia" w:hAnsi="Georgia"/>
                <w:b/>
                <w:bCs/>
                <w:sz w:val="20"/>
                <w:szCs w:val="20"/>
              </w:rPr>
              <w:t>Affiliation</w:t>
            </w:r>
          </w:p>
        </w:tc>
      </w:tr>
      <w:tr w:rsidR="00834723" w:rsidRPr="00CC7D58" w14:paraId="4584D936" w14:textId="77777777" w:rsidTr="008A1AA5">
        <w:tc>
          <w:tcPr>
            <w:tcW w:w="988" w:type="dxa"/>
          </w:tcPr>
          <w:p w14:paraId="79760BFA" w14:textId="77777777" w:rsidR="00834723" w:rsidRPr="00CC7D58" w:rsidRDefault="00834723" w:rsidP="00834723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40B67E6A" w14:textId="62BE7678" w:rsidR="00834723" w:rsidRPr="00CC7D58" w:rsidRDefault="00860CF0" w:rsidP="00860CF0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A. J. Adeloye</w:t>
            </w:r>
          </w:p>
        </w:tc>
        <w:tc>
          <w:tcPr>
            <w:tcW w:w="5477" w:type="dxa"/>
          </w:tcPr>
          <w:p w14:paraId="341C8771" w14:textId="33C49A4F" w:rsidR="00834723" w:rsidRPr="00CC7D58" w:rsidRDefault="00860CF0" w:rsidP="00466BDE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Heriot-Watt University</w:t>
            </w:r>
            <w:r w:rsidR="00A93660" w:rsidRPr="00CC7D58">
              <w:rPr>
                <w:rFonts w:ascii="Georgia" w:hAnsi="Georgia"/>
                <w:sz w:val="20"/>
                <w:szCs w:val="20"/>
              </w:rPr>
              <w:t>, U.</w:t>
            </w:r>
            <w:r w:rsidR="008B2A5E" w:rsidRPr="00CC7D58">
              <w:rPr>
                <w:rFonts w:ascii="Georgia" w:hAnsi="Georgia"/>
                <w:sz w:val="20"/>
                <w:szCs w:val="20"/>
              </w:rPr>
              <w:t xml:space="preserve"> </w:t>
            </w:r>
            <w:r w:rsidR="00A93660" w:rsidRPr="00CC7D58">
              <w:rPr>
                <w:rFonts w:ascii="Georgia" w:hAnsi="Georgia"/>
                <w:sz w:val="20"/>
                <w:szCs w:val="20"/>
              </w:rPr>
              <w:t>K.</w:t>
            </w:r>
          </w:p>
        </w:tc>
      </w:tr>
      <w:tr w:rsidR="00834723" w:rsidRPr="00CC7D58" w14:paraId="7821C309" w14:textId="77777777" w:rsidTr="008A1AA5">
        <w:tc>
          <w:tcPr>
            <w:tcW w:w="988" w:type="dxa"/>
          </w:tcPr>
          <w:p w14:paraId="148DBA52" w14:textId="77777777" w:rsidR="00834723" w:rsidRPr="00CC7D58" w:rsidRDefault="00834723" w:rsidP="00834723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1C319D21" w14:textId="65C77CB8" w:rsidR="00834723" w:rsidRPr="00CC7D58" w:rsidRDefault="009039D0" w:rsidP="00466BDE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H</w:t>
            </w:r>
            <w:r w:rsidR="009629EA" w:rsidRPr="00CC7D58">
              <w:rPr>
                <w:rFonts w:ascii="Georgia" w:hAnsi="Georgia"/>
                <w:sz w:val="20"/>
                <w:szCs w:val="20"/>
              </w:rPr>
              <w:t xml:space="preserve">. </w:t>
            </w:r>
            <w:r w:rsidRPr="00CC7D58">
              <w:rPr>
                <w:rFonts w:ascii="Georgia" w:hAnsi="Georgia"/>
                <w:sz w:val="20"/>
                <w:szCs w:val="20"/>
              </w:rPr>
              <w:t>M</w:t>
            </w:r>
            <w:r w:rsidR="009629EA" w:rsidRPr="00CC7D58">
              <w:rPr>
                <w:rFonts w:ascii="Georgia" w:hAnsi="Georgia"/>
                <w:sz w:val="20"/>
                <w:szCs w:val="20"/>
              </w:rPr>
              <w:t>.</w:t>
            </w:r>
            <w:r w:rsidRPr="00CC7D58">
              <w:rPr>
                <w:rFonts w:ascii="Georgia" w:hAnsi="Georgia"/>
                <w:sz w:val="20"/>
                <w:szCs w:val="20"/>
              </w:rPr>
              <w:t xml:space="preserve">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Azamathulla</w:t>
            </w:r>
            <w:proofErr w:type="spellEnd"/>
          </w:p>
        </w:tc>
        <w:tc>
          <w:tcPr>
            <w:tcW w:w="5477" w:type="dxa"/>
          </w:tcPr>
          <w:p w14:paraId="3665BD73" w14:textId="7F5D687F" w:rsidR="00834723" w:rsidRPr="00CC7D58" w:rsidRDefault="009629EA" w:rsidP="00466BDE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University of the West Indies</w:t>
            </w:r>
          </w:p>
        </w:tc>
      </w:tr>
      <w:tr w:rsidR="00834723" w:rsidRPr="00CC7D58" w14:paraId="2FAA8C5A" w14:textId="77777777" w:rsidTr="008A1AA5">
        <w:tc>
          <w:tcPr>
            <w:tcW w:w="988" w:type="dxa"/>
          </w:tcPr>
          <w:p w14:paraId="42441D71" w14:textId="77777777" w:rsidR="00834723" w:rsidRPr="00CC7D58" w:rsidRDefault="00834723" w:rsidP="00834723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4A2A448D" w14:textId="3FE32454" w:rsidR="00834723" w:rsidRPr="00CC7D58" w:rsidRDefault="00A16003" w:rsidP="00466BDE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Samer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Ezeldin</w:t>
            </w:r>
            <w:proofErr w:type="spellEnd"/>
          </w:p>
        </w:tc>
        <w:tc>
          <w:tcPr>
            <w:tcW w:w="5477" w:type="dxa"/>
          </w:tcPr>
          <w:p w14:paraId="5294C085" w14:textId="24CF224D" w:rsidR="00834723" w:rsidRPr="00CC7D58" w:rsidRDefault="00441FC1" w:rsidP="00466BDE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American University in Cairo, Egypt</w:t>
            </w:r>
          </w:p>
        </w:tc>
      </w:tr>
      <w:tr w:rsidR="005D4DA6" w:rsidRPr="00CC7D58" w14:paraId="7384AC04" w14:textId="77777777" w:rsidTr="008A1AA5">
        <w:tc>
          <w:tcPr>
            <w:tcW w:w="988" w:type="dxa"/>
          </w:tcPr>
          <w:p w14:paraId="3CD730F6" w14:textId="77777777" w:rsidR="005D4DA6" w:rsidRPr="00CC7D58" w:rsidRDefault="005D4DA6" w:rsidP="005D4DA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267E2629" w14:textId="1005543C" w:rsidR="005D4DA6" w:rsidRPr="00CC7D58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Chi-Chung Chen</w:t>
            </w:r>
          </w:p>
        </w:tc>
        <w:tc>
          <w:tcPr>
            <w:tcW w:w="5477" w:type="dxa"/>
          </w:tcPr>
          <w:p w14:paraId="508AAFBC" w14:textId="377D3F8A" w:rsidR="005D4DA6" w:rsidRPr="00CC7D58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National Chiayi University, Taiwan</w:t>
            </w:r>
          </w:p>
        </w:tc>
      </w:tr>
      <w:tr w:rsidR="005D4DA6" w:rsidRPr="00CC7D58" w14:paraId="29F33E31" w14:textId="77777777" w:rsidTr="008A1AA5">
        <w:tc>
          <w:tcPr>
            <w:tcW w:w="988" w:type="dxa"/>
          </w:tcPr>
          <w:p w14:paraId="43C804CC" w14:textId="77777777" w:rsidR="005D4DA6" w:rsidRPr="00CC7D58" w:rsidRDefault="005D4DA6" w:rsidP="005D4DA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6B6CDCF3" w14:textId="75A5C862" w:rsidR="005D4DA6" w:rsidRPr="00CC7D58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Sumit Sood</w:t>
            </w:r>
          </w:p>
        </w:tc>
        <w:tc>
          <w:tcPr>
            <w:tcW w:w="5477" w:type="dxa"/>
          </w:tcPr>
          <w:p w14:paraId="4A65441F" w14:textId="740558C6" w:rsidR="005D4DA6" w:rsidRPr="00CC7D58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University of Lorraine, France</w:t>
            </w:r>
          </w:p>
        </w:tc>
      </w:tr>
      <w:tr w:rsidR="005D4DA6" w:rsidRPr="00CC7D58" w14:paraId="6EAFDF67" w14:textId="77777777" w:rsidTr="008A1AA5">
        <w:tc>
          <w:tcPr>
            <w:tcW w:w="988" w:type="dxa"/>
          </w:tcPr>
          <w:p w14:paraId="73A5AAF9" w14:textId="77777777" w:rsidR="005D4DA6" w:rsidRPr="00CC7D58" w:rsidRDefault="005D4DA6" w:rsidP="005D4DA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59D161B" w14:textId="0C2BA9D4" w:rsidR="005D4DA6" w:rsidRPr="00CC7D58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Sun Kon Lee</w:t>
            </w:r>
          </w:p>
        </w:tc>
        <w:tc>
          <w:tcPr>
            <w:tcW w:w="5477" w:type="dxa"/>
          </w:tcPr>
          <w:p w14:paraId="6665E931" w14:textId="021EF446" w:rsidR="005D4DA6" w:rsidRPr="00CC7D58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Inha</w:t>
            </w:r>
            <w:proofErr w:type="spellEnd"/>
            <w:r w:rsidRPr="00CC7D58">
              <w:rPr>
                <w:rFonts w:ascii="Georgia" w:hAnsi="Georgia"/>
                <w:sz w:val="20"/>
                <w:szCs w:val="20"/>
              </w:rPr>
              <w:t xml:space="preserve"> University, South Korea</w:t>
            </w:r>
          </w:p>
        </w:tc>
      </w:tr>
      <w:tr w:rsidR="005D4DA6" w:rsidRPr="00CC7D58" w14:paraId="398A3E86" w14:textId="77777777" w:rsidTr="008A1AA5">
        <w:tc>
          <w:tcPr>
            <w:tcW w:w="988" w:type="dxa"/>
          </w:tcPr>
          <w:p w14:paraId="6C1A741E" w14:textId="77777777" w:rsidR="005D4DA6" w:rsidRPr="00CC7D58" w:rsidRDefault="005D4DA6" w:rsidP="005D4DA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4DE58CEC" w14:textId="6BB66FD1" w:rsidR="005D4DA6" w:rsidRPr="00CC7D58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Gaige Zheng</w:t>
            </w:r>
          </w:p>
        </w:tc>
        <w:tc>
          <w:tcPr>
            <w:tcW w:w="5477" w:type="dxa"/>
          </w:tcPr>
          <w:p w14:paraId="7A5C1478" w14:textId="43E8015C" w:rsidR="005D4DA6" w:rsidRPr="00CC7D58" w:rsidRDefault="00F5678C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NUIST</w:t>
            </w:r>
            <w:r w:rsidR="005D4DA6" w:rsidRPr="00CC7D58">
              <w:rPr>
                <w:rFonts w:ascii="Georgia" w:hAnsi="Georgia"/>
                <w:sz w:val="20"/>
                <w:szCs w:val="20"/>
              </w:rPr>
              <w:t>, China</w:t>
            </w:r>
          </w:p>
        </w:tc>
      </w:tr>
      <w:tr w:rsidR="005D4DA6" w:rsidRPr="00CC7D58" w14:paraId="4F47CB60" w14:textId="77777777" w:rsidTr="008A1AA5">
        <w:tc>
          <w:tcPr>
            <w:tcW w:w="988" w:type="dxa"/>
          </w:tcPr>
          <w:p w14:paraId="078D6922" w14:textId="77777777" w:rsidR="005D4DA6" w:rsidRPr="00CC7D58" w:rsidRDefault="005D4DA6" w:rsidP="005D4DA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5706F7A5" w14:textId="1D4365E2" w:rsidR="005D4DA6" w:rsidRPr="00CC7D58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Mohammed S.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Adbo</w:t>
            </w:r>
            <w:proofErr w:type="spellEnd"/>
          </w:p>
        </w:tc>
        <w:tc>
          <w:tcPr>
            <w:tcW w:w="5477" w:type="dxa"/>
          </w:tcPr>
          <w:p w14:paraId="41575AEB" w14:textId="3DA84234" w:rsidR="005D4DA6" w:rsidRPr="00CC7D58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CC7D58">
              <w:rPr>
                <w:rFonts w:ascii="Georgia" w:hAnsi="Georgia" w:cs="Times New Roman"/>
                <w:sz w:val="20"/>
                <w:szCs w:val="20"/>
              </w:rPr>
              <w:t>Hodeidah</w:t>
            </w:r>
            <w:proofErr w:type="spellEnd"/>
            <w:r w:rsidRPr="00CC7D58">
              <w:rPr>
                <w:rFonts w:ascii="Georgia" w:hAnsi="Georgia" w:cs="Times New Roman"/>
                <w:sz w:val="20"/>
                <w:szCs w:val="20"/>
              </w:rPr>
              <w:t xml:space="preserve"> University, Yemen</w:t>
            </w:r>
          </w:p>
        </w:tc>
      </w:tr>
      <w:tr w:rsidR="005D4DA6" w:rsidRPr="00CC7D58" w14:paraId="1DB11B02" w14:textId="77777777" w:rsidTr="008A1AA5">
        <w:tc>
          <w:tcPr>
            <w:tcW w:w="988" w:type="dxa"/>
          </w:tcPr>
          <w:p w14:paraId="10521232" w14:textId="77777777" w:rsidR="005D4DA6" w:rsidRPr="00CC7D58" w:rsidRDefault="005D4DA6" w:rsidP="005D4DA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790C65B" w14:textId="7B009A15" w:rsidR="005D4DA6" w:rsidRPr="00CC7D58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Dragan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Pamucar</w:t>
            </w:r>
            <w:proofErr w:type="spellEnd"/>
          </w:p>
        </w:tc>
        <w:tc>
          <w:tcPr>
            <w:tcW w:w="5477" w:type="dxa"/>
          </w:tcPr>
          <w:p w14:paraId="481661C2" w14:textId="6124059F" w:rsidR="005D4DA6" w:rsidRPr="00CC7D58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 w:cs="Times New Roman"/>
                <w:sz w:val="20"/>
                <w:szCs w:val="20"/>
              </w:rPr>
              <w:t xml:space="preserve">University of </w:t>
            </w:r>
            <w:proofErr w:type="spellStart"/>
            <w:r w:rsidRPr="00CC7D58">
              <w:rPr>
                <w:rFonts w:ascii="Georgia" w:hAnsi="Georgia" w:cs="Times New Roman"/>
                <w:sz w:val="20"/>
                <w:szCs w:val="20"/>
              </w:rPr>
              <w:t>Defense</w:t>
            </w:r>
            <w:proofErr w:type="spellEnd"/>
            <w:r w:rsidRPr="00CC7D58">
              <w:rPr>
                <w:rFonts w:ascii="Georgia" w:hAnsi="Georgia" w:cs="Times New Roman"/>
                <w:sz w:val="20"/>
                <w:szCs w:val="20"/>
              </w:rPr>
              <w:t xml:space="preserve"> in Belgrade, Serbia</w:t>
            </w:r>
          </w:p>
        </w:tc>
      </w:tr>
      <w:tr w:rsidR="005D4DA6" w:rsidRPr="00CC7D58" w14:paraId="1E35F15A" w14:textId="77777777" w:rsidTr="008A1AA5">
        <w:tc>
          <w:tcPr>
            <w:tcW w:w="988" w:type="dxa"/>
          </w:tcPr>
          <w:p w14:paraId="2E65D2CD" w14:textId="77777777" w:rsidR="005D4DA6" w:rsidRPr="00CC7D58" w:rsidRDefault="005D4DA6" w:rsidP="005D4DA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1354C95C" w14:textId="3DF8977A" w:rsidR="005D4DA6" w:rsidRPr="00CC7D58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D. S. Alex</w:t>
            </w:r>
          </w:p>
        </w:tc>
        <w:tc>
          <w:tcPr>
            <w:tcW w:w="5477" w:type="dxa"/>
          </w:tcPr>
          <w:p w14:paraId="36BD7B74" w14:textId="04D800AF" w:rsidR="005D4DA6" w:rsidRPr="00CC7D58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State University of Bangladesh</w:t>
            </w:r>
          </w:p>
        </w:tc>
      </w:tr>
      <w:tr w:rsidR="005D4DA6" w:rsidRPr="00CC7D58" w14:paraId="142BA4FC" w14:textId="77777777" w:rsidTr="008A1AA5">
        <w:tc>
          <w:tcPr>
            <w:tcW w:w="988" w:type="dxa"/>
          </w:tcPr>
          <w:p w14:paraId="1678C5DE" w14:textId="77777777" w:rsidR="005D4DA6" w:rsidRPr="00CC7D58" w:rsidRDefault="005D4DA6" w:rsidP="005D4DA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24B83A8" w14:textId="04174E90" w:rsidR="005D4DA6" w:rsidRPr="008A1AA5" w:rsidRDefault="00223A7E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8A1AA5">
              <w:rPr>
                <w:rFonts w:ascii="Georgia" w:hAnsi="Georgia"/>
                <w:sz w:val="20"/>
                <w:szCs w:val="20"/>
              </w:rPr>
              <w:t>D. Prasad</w:t>
            </w:r>
          </w:p>
        </w:tc>
        <w:tc>
          <w:tcPr>
            <w:tcW w:w="5477" w:type="dxa"/>
          </w:tcPr>
          <w:p w14:paraId="16068BBE" w14:textId="7CA227E0" w:rsidR="005D4DA6" w:rsidRPr="008A1AA5" w:rsidRDefault="008A1AA5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8A1AA5">
              <w:rPr>
                <w:rFonts w:ascii="Georgia" w:hAnsi="Georgia"/>
                <w:sz w:val="20"/>
                <w:szCs w:val="20"/>
              </w:rPr>
              <w:t xml:space="preserve">University of New South </w:t>
            </w:r>
            <w:proofErr w:type="gramStart"/>
            <w:r w:rsidRPr="008A1AA5">
              <w:rPr>
                <w:rFonts w:ascii="Georgia" w:hAnsi="Georgia"/>
                <w:sz w:val="20"/>
                <w:szCs w:val="20"/>
              </w:rPr>
              <w:t>Wales ,</w:t>
            </w:r>
            <w:proofErr w:type="gramEnd"/>
            <w:r w:rsidRPr="008A1AA5">
              <w:rPr>
                <w:rFonts w:ascii="Georgia" w:hAnsi="Georgia"/>
                <w:sz w:val="20"/>
                <w:szCs w:val="20"/>
              </w:rPr>
              <w:t xml:space="preserve"> Sydney , Australia</w:t>
            </w:r>
          </w:p>
        </w:tc>
      </w:tr>
      <w:tr w:rsidR="005D4DA6" w:rsidRPr="00CC7D58" w14:paraId="1952A119" w14:textId="77777777" w:rsidTr="008A1AA5">
        <w:tc>
          <w:tcPr>
            <w:tcW w:w="988" w:type="dxa"/>
          </w:tcPr>
          <w:p w14:paraId="69650A6C" w14:textId="77777777" w:rsidR="005D4DA6" w:rsidRPr="00CC7D58" w:rsidRDefault="005D4DA6" w:rsidP="005D4DA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644DB7E2" w14:textId="06AD171A" w:rsidR="005D4DA6" w:rsidRPr="008A1AA5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8A1AA5">
              <w:rPr>
                <w:rFonts w:ascii="Georgia" w:hAnsi="Georgia"/>
                <w:sz w:val="20"/>
                <w:szCs w:val="20"/>
              </w:rPr>
              <w:t>A. Pandey</w:t>
            </w:r>
          </w:p>
        </w:tc>
        <w:tc>
          <w:tcPr>
            <w:tcW w:w="5477" w:type="dxa"/>
          </w:tcPr>
          <w:p w14:paraId="14945376" w14:textId="395BF8F1" w:rsidR="005D4DA6" w:rsidRPr="008A1AA5" w:rsidRDefault="005D4DA6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8A1AA5">
              <w:rPr>
                <w:rFonts w:ascii="Georgia" w:hAnsi="Georgia"/>
                <w:sz w:val="20"/>
                <w:szCs w:val="20"/>
              </w:rPr>
              <w:t>Sunway University, Kuala Lumpur</w:t>
            </w:r>
          </w:p>
        </w:tc>
      </w:tr>
      <w:tr w:rsidR="005D4DA6" w:rsidRPr="00CC7D58" w14:paraId="4E238783" w14:textId="77777777" w:rsidTr="008A1AA5">
        <w:tc>
          <w:tcPr>
            <w:tcW w:w="988" w:type="dxa"/>
          </w:tcPr>
          <w:p w14:paraId="11FAFDA6" w14:textId="77777777" w:rsidR="005D4DA6" w:rsidRPr="00CC7D58" w:rsidRDefault="005D4DA6" w:rsidP="005D4DA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64E17A4E" w14:textId="5C66B929" w:rsidR="005D4DA6" w:rsidRPr="00CC7D58" w:rsidRDefault="00D20A73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S. Kaul</w:t>
            </w:r>
          </w:p>
        </w:tc>
        <w:tc>
          <w:tcPr>
            <w:tcW w:w="5477" w:type="dxa"/>
          </w:tcPr>
          <w:p w14:paraId="391DFA99" w14:textId="0ABA940C" w:rsidR="005D4DA6" w:rsidRPr="00CC7D58" w:rsidRDefault="00D20A73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D20A73">
              <w:rPr>
                <w:rFonts w:ascii="Georgia" w:hAnsi="Georgia"/>
                <w:sz w:val="20"/>
                <w:szCs w:val="20"/>
              </w:rPr>
              <w:t>Fitchburg State University, USA</w:t>
            </w:r>
          </w:p>
        </w:tc>
      </w:tr>
      <w:tr w:rsidR="005D4DA6" w:rsidRPr="00CC7D58" w14:paraId="1175F2AF" w14:textId="77777777" w:rsidTr="008A1AA5">
        <w:tc>
          <w:tcPr>
            <w:tcW w:w="988" w:type="dxa"/>
          </w:tcPr>
          <w:p w14:paraId="441294D1" w14:textId="77777777" w:rsidR="005D4DA6" w:rsidRPr="00CC7D58" w:rsidRDefault="005D4DA6" w:rsidP="005D4DA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17E3E2CE" w14:textId="29F8992D" w:rsidR="005D4DA6" w:rsidRPr="00CC7D58" w:rsidRDefault="009052E2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9052E2">
              <w:rPr>
                <w:rFonts w:ascii="Georgia" w:hAnsi="Georgia"/>
                <w:sz w:val="20"/>
                <w:szCs w:val="20"/>
              </w:rPr>
              <w:t>H</w:t>
            </w:r>
            <w:r w:rsidR="00B15880">
              <w:rPr>
                <w:rFonts w:ascii="Georgia" w:hAnsi="Georgia"/>
                <w:sz w:val="20"/>
                <w:szCs w:val="20"/>
              </w:rPr>
              <w:t>.</w:t>
            </w:r>
            <w:r w:rsidRPr="009052E2">
              <w:rPr>
                <w:rFonts w:ascii="Georgia" w:hAnsi="Georgia"/>
                <w:sz w:val="20"/>
                <w:szCs w:val="20"/>
              </w:rPr>
              <w:t xml:space="preserve"> Z. Al Garni</w:t>
            </w:r>
          </w:p>
        </w:tc>
        <w:tc>
          <w:tcPr>
            <w:tcW w:w="5477" w:type="dxa"/>
          </w:tcPr>
          <w:p w14:paraId="1C80BA40" w14:textId="2BB7A959" w:rsidR="005D4DA6" w:rsidRPr="00CC7D58" w:rsidRDefault="00B15880" w:rsidP="005D4DA6">
            <w:pPr>
              <w:tabs>
                <w:tab w:val="left" w:pos="3010"/>
              </w:tabs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B15880">
              <w:rPr>
                <w:rFonts w:ascii="Georgia" w:hAnsi="Georgia"/>
                <w:sz w:val="20"/>
                <w:szCs w:val="20"/>
              </w:rPr>
              <w:t>Jubail Industrial College,</w:t>
            </w:r>
            <w:r>
              <w:rPr>
                <w:rFonts w:ascii="Georgia" w:hAnsi="Georgia"/>
                <w:sz w:val="20"/>
                <w:szCs w:val="20"/>
              </w:rPr>
              <w:t xml:space="preserve"> </w:t>
            </w:r>
            <w:r w:rsidRPr="00B15880">
              <w:rPr>
                <w:rFonts w:ascii="Georgia" w:hAnsi="Georgia"/>
                <w:sz w:val="20"/>
                <w:szCs w:val="20"/>
              </w:rPr>
              <w:t>Kingdom of Saudi Arabia</w:t>
            </w:r>
          </w:p>
        </w:tc>
      </w:tr>
      <w:tr w:rsidR="008A1AA5" w:rsidRPr="00CC7D58" w14:paraId="708E15A0" w14:textId="77777777" w:rsidTr="008A1AA5">
        <w:tc>
          <w:tcPr>
            <w:tcW w:w="988" w:type="dxa"/>
          </w:tcPr>
          <w:p w14:paraId="4D9682CD" w14:textId="77777777" w:rsidR="008A1AA5" w:rsidRPr="00CC7D58" w:rsidRDefault="008A1AA5" w:rsidP="005D4DA6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2224D335" w14:textId="38540E3D" w:rsidR="008A1AA5" w:rsidRPr="00CC7D58" w:rsidRDefault="00CC46FD" w:rsidP="005D4DA6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>
              <w:rPr>
                <w:rFonts w:ascii="Georgia" w:hAnsi="Georgia"/>
                <w:sz w:val="20"/>
                <w:szCs w:val="20"/>
              </w:rPr>
              <w:t>A. Awasthi</w:t>
            </w:r>
          </w:p>
        </w:tc>
        <w:tc>
          <w:tcPr>
            <w:tcW w:w="5477" w:type="dxa"/>
          </w:tcPr>
          <w:p w14:paraId="79C75ED5" w14:textId="32EA3BEF" w:rsidR="008A1AA5" w:rsidRPr="00CC7D58" w:rsidRDefault="00EC4BD7" w:rsidP="005D4DA6">
            <w:pPr>
              <w:tabs>
                <w:tab w:val="left" w:pos="3010"/>
              </w:tabs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EC4BD7">
              <w:rPr>
                <w:rFonts w:ascii="Georgia" w:hAnsi="Georgia"/>
                <w:sz w:val="20"/>
                <w:szCs w:val="20"/>
              </w:rPr>
              <w:t>Concordia University, Montreal, Canada</w:t>
            </w:r>
          </w:p>
        </w:tc>
      </w:tr>
      <w:tr w:rsidR="00D059EE" w:rsidRPr="00CC7D58" w14:paraId="7A03C45C" w14:textId="77777777" w:rsidTr="008A1AA5">
        <w:tc>
          <w:tcPr>
            <w:tcW w:w="988" w:type="dxa"/>
          </w:tcPr>
          <w:p w14:paraId="15E08BE5" w14:textId="77777777" w:rsidR="00D059EE" w:rsidRPr="00CC7D58" w:rsidRDefault="00D059EE" w:rsidP="00D059EE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626391E7" w14:textId="34FAECBA" w:rsidR="00D059EE" w:rsidRPr="00CC7D58" w:rsidRDefault="00D059EE" w:rsidP="00D059EE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Hyoung</w:t>
            </w:r>
            <w:proofErr w:type="spellEnd"/>
            <w:r w:rsidRPr="00CC7D58">
              <w:rPr>
                <w:rFonts w:ascii="Georgia" w:hAnsi="Georgia"/>
                <w:sz w:val="20"/>
                <w:szCs w:val="20"/>
              </w:rPr>
              <w:t>-In Lee</w:t>
            </w:r>
          </w:p>
        </w:tc>
        <w:tc>
          <w:tcPr>
            <w:tcW w:w="5477" w:type="dxa"/>
          </w:tcPr>
          <w:p w14:paraId="20E13039" w14:textId="19586D05" w:rsidR="00D059EE" w:rsidRPr="00CC7D58" w:rsidRDefault="00D059EE" w:rsidP="00D059EE">
            <w:pPr>
              <w:tabs>
                <w:tab w:val="left" w:pos="3010"/>
              </w:tabs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Seoul National University, South Korea</w:t>
            </w:r>
          </w:p>
        </w:tc>
      </w:tr>
      <w:tr w:rsidR="00D059EE" w:rsidRPr="00CC7D58" w14:paraId="045324F3" w14:textId="77777777" w:rsidTr="008A1AA5">
        <w:tc>
          <w:tcPr>
            <w:tcW w:w="988" w:type="dxa"/>
          </w:tcPr>
          <w:p w14:paraId="7D90EC76" w14:textId="77777777" w:rsidR="00D059EE" w:rsidRPr="00CC7D58" w:rsidRDefault="00D059EE" w:rsidP="00D059EE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rFonts w:ascii="Georgia" w:hAnsi="Georgia"/>
                <w:sz w:val="20"/>
                <w:szCs w:val="20"/>
              </w:rPr>
            </w:pPr>
          </w:p>
        </w:tc>
        <w:tc>
          <w:tcPr>
            <w:tcW w:w="2551" w:type="dxa"/>
          </w:tcPr>
          <w:p w14:paraId="3BCC7290" w14:textId="705B1D4C" w:rsidR="00D059EE" w:rsidRPr="00CC7D58" w:rsidRDefault="00D059EE" w:rsidP="00D059EE">
            <w:pPr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 xml:space="preserve">Ali </w:t>
            </w:r>
            <w:proofErr w:type="spellStart"/>
            <w:r w:rsidRPr="00CC7D58">
              <w:rPr>
                <w:rFonts w:ascii="Georgia" w:hAnsi="Georgia"/>
                <w:sz w:val="20"/>
                <w:szCs w:val="20"/>
              </w:rPr>
              <w:t>Wagdy</w:t>
            </w:r>
            <w:proofErr w:type="spellEnd"/>
            <w:r w:rsidRPr="00CC7D58">
              <w:rPr>
                <w:rFonts w:ascii="Georgia" w:hAnsi="Georgia"/>
                <w:sz w:val="20"/>
                <w:szCs w:val="20"/>
              </w:rPr>
              <w:t xml:space="preserve"> Mohamed</w:t>
            </w:r>
          </w:p>
        </w:tc>
        <w:tc>
          <w:tcPr>
            <w:tcW w:w="5477" w:type="dxa"/>
          </w:tcPr>
          <w:p w14:paraId="2D53D65B" w14:textId="727FED8F" w:rsidR="00D059EE" w:rsidRPr="00CC7D58" w:rsidRDefault="00D059EE" w:rsidP="00D059EE">
            <w:pPr>
              <w:tabs>
                <w:tab w:val="left" w:pos="3010"/>
              </w:tabs>
              <w:spacing w:line="276" w:lineRule="auto"/>
              <w:rPr>
                <w:rFonts w:ascii="Georgia" w:hAnsi="Georgia"/>
                <w:sz w:val="20"/>
                <w:szCs w:val="20"/>
              </w:rPr>
            </w:pPr>
            <w:r w:rsidRPr="00CC7D58">
              <w:rPr>
                <w:rFonts w:ascii="Georgia" w:hAnsi="Georgia"/>
                <w:sz w:val="20"/>
                <w:szCs w:val="20"/>
              </w:rPr>
              <w:t>Cairo University, Egypt</w:t>
            </w:r>
          </w:p>
        </w:tc>
      </w:tr>
    </w:tbl>
    <w:p w14:paraId="20EED935" w14:textId="77777777" w:rsidR="00834723" w:rsidRPr="002721DC" w:rsidRDefault="00834723" w:rsidP="002721DC">
      <w:pPr>
        <w:spacing w:line="276" w:lineRule="auto"/>
        <w:rPr>
          <w:rFonts w:ascii="Georgia" w:hAnsi="Georgia"/>
        </w:rPr>
      </w:pPr>
    </w:p>
    <w:sectPr w:rsidR="00834723" w:rsidRPr="002721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153AB3"/>
    <w:multiLevelType w:val="hybridMultilevel"/>
    <w:tmpl w:val="F10CFA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E07C98"/>
    <w:multiLevelType w:val="hybridMultilevel"/>
    <w:tmpl w:val="8872EB5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EB61EF"/>
    <w:multiLevelType w:val="hybridMultilevel"/>
    <w:tmpl w:val="F10CFA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0512824">
    <w:abstractNumId w:val="0"/>
  </w:num>
  <w:num w:numId="2" w16cid:durableId="1409813851">
    <w:abstractNumId w:val="2"/>
  </w:num>
  <w:num w:numId="3" w16cid:durableId="15346103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DM3NbK0tDQ3NDRW0lEKTi0uzszPAykwrQUA/Rf2rCwAAAA="/>
  </w:docVars>
  <w:rsids>
    <w:rsidRoot w:val="006E3CA0"/>
    <w:rsid w:val="00003E02"/>
    <w:rsid w:val="0003668B"/>
    <w:rsid w:val="000459BE"/>
    <w:rsid w:val="00050B81"/>
    <w:rsid w:val="00067A54"/>
    <w:rsid w:val="000741E2"/>
    <w:rsid w:val="000748CB"/>
    <w:rsid w:val="000E390F"/>
    <w:rsid w:val="0012793F"/>
    <w:rsid w:val="001362C4"/>
    <w:rsid w:val="00195126"/>
    <w:rsid w:val="001A24E0"/>
    <w:rsid w:val="001A5A30"/>
    <w:rsid w:val="001B3149"/>
    <w:rsid w:val="001B3E70"/>
    <w:rsid w:val="001E06EE"/>
    <w:rsid w:val="00223A7E"/>
    <w:rsid w:val="00234872"/>
    <w:rsid w:val="00247F66"/>
    <w:rsid w:val="002721DC"/>
    <w:rsid w:val="00296C0F"/>
    <w:rsid w:val="002A2665"/>
    <w:rsid w:val="002C6B90"/>
    <w:rsid w:val="002D49E6"/>
    <w:rsid w:val="003054C6"/>
    <w:rsid w:val="00311AF4"/>
    <w:rsid w:val="00325F9D"/>
    <w:rsid w:val="00347DA6"/>
    <w:rsid w:val="003B2023"/>
    <w:rsid w:val="003C26E8"/>
    <w:rsid w:val="003C6356"/>
    <w:rsid w:val="0040493D"/>
    <w:rsid w:val="004061A9"/>
    <w:rsid w:val="004178B7"/>
    <w:rsid w:val="00441FC1"/>
    <w:rsid w:val="00462B71"/>
    <w:rsid w:val="00464F51"/>
    <w:rsid w:val="00495F54"/>
    <w:rsid w:val="004C0927"/>
    <w:rsid w:val="004E239C"/>
    <w:rsid w:val="00516C9C"/>
    <w:rsid w:val="00526C34"/>
    <w:rsid w:val="0057473C"/>
    <w:rsid w:val="005C341C"/>
    <w:rsid w:val="005D4DA6"/>
    <w:rsid w:val="00601BCC"/>
    <w:rsid w:val="006342DB"/>
    <w:rsid w:val="006731EA"/>
    <w:rsid w:val="006C6F00"/>
    <w:rsid w:val="006D2C2F"/>
    <w:rsid w:val="006D4FEC"/>
    <w:rsid w:val="006E3CA0"/>
    <w:rsid w:val="006E76A0"/>
    <w:rsid w:val="00710C5A"/>
    <w:rsid w:val="007258DC"/>
    <w:rsid w:val="00737468"/>
    <w:rsid w:val="007453ED"/>
    <w:rsid w:val="00752A50"/>
    <w:rsid w:val="00775E1B"/>
    <w:rsid w:val="0079614E"/>
    <w:rsid w:val="00796186"/>
    <w:rsid w:val="007A168C"/>
    <w:rsid w:val="007D6220"/>
    <w:rsid w:val="007E24A4"/>
    <w:rsid w:val="00814001"/>
    <w:rsid w:val="0081724E"/>
    <w:rsid w:val="00834723"/>
    <w:rsid w:val="00854806"/>
    <w:rsid w:val="00860CF0"/>
    <w:rsid w:val="0088149C"/>
    <w:rsid w:val="008A1AA5"/>
    <w:rsid w:val="008B2A5E"/>
    <w:rsid w:val="008B5099"/>
    <w:rsid w:val="008C02F7"/>
    <w:rsid w:val="008C2DB8"/>
    <w:rsid w:val="008C3058"/>
    <w:rsid w:val="008D1ECB"/>
    <w:rsid w:val="008F5942"/>
    <w:rsid w:val="009022AD"/>
    <w:rsid w:val="009039D0"/>
    <w:rsid w:val="009052E2"/>
    <w:rsid w:val="00957DC2"/>
    <w:rsid w:val="009601F6"/>
    <w:rsid w:val="009629EA"/>
    <w:rsid w:val="0097308C"/>
    <w:rsid w:val="00A16003"/>
    <w:rsid w:val="00A467BC"/>
    <w:rsid w:val="00A8036A"/>
    <w:rsid w:val="00A93660"/>
    <w:rsid w:val="00A94E0E"/>
    <w:rsid w:val="00B01A34"/>
    <w:rsid w:val="00B1463B"/>
    <w:rsid w:val="00B15880"/>
    <w:rsid w:val="00B32B49"/>
    <w:rsid w:val="00B40576"/>
    <w:rsid w:val="00B60738"/>
    <w:rsid w:val="00B73D70"/>
    <w:rsid w:val="00C340BF"/>
    <w:rsid w:val="00C56474"/>
    <w:rsid w:val="00C57FB7"/>
    <w:rsid w:val="00CA043A"/>
    <w:rsid w:val="00CC46FD"/>
    <w:rsid w:val="00CC7D58"/>
    <w:rsid w:val="00CF3E9A"/>
    <w:rsid w:val="00CF5DB9"/>
    <w:rsid w:val="00D059EE"/>
    <w:rsid w:val="00D20A73"/>
    <w:rsid w:val="00D60421"/>
    <w:rsid w:val="00D70A63"/>
    <w:rsid w:val="00D84C58"/>
    <w:rsid w:val="00DE5CEF"/>
    <w:rsid w:val="00DF40DF"/>
    <w:rsid w:val="00E23DE7"/>
    <w:rsid w:val="00E469F0"/>
    <w:rsid w:val="00E64A17"/>
    <w:rsid w:val="00E6587C"/>
    <w:rsid w:val="00E72969"/>
    <w:rsid w:val="00E82A56"/>
    <w:rsid w:val="00E82CE6"/>
    <w:rsid w:val="00EA5C5C"/>
    <w:rsid w:val="00EC4076"/>
    <w:rsid w:val="00EC4BD7"/>
    <w:rsid w:val="00ED79F9"/>
    <w:rsid w:val="00EE6B59"/>
    <w:rsid w:val="00F06955"/>
    <w:rsid w:val="00F312FE"/>
    <w:rsid w:val="00F5678C"/>
    <w:rsid w:val="00F773C3"/>
    <w:rsid w:val="00F939C0"/>
    <w:rsid w:val="00F978C9"/>
    <w:rsid w:val="00FC0016"/>
    <w:rsid w:val="00FC4B69"/>
    <w:rsid w:val="00FD0C8B"/>
    <w:rsid w:val="00FD7DE7"/>
    <w:rsid w:val="00FE7142"/>
    <w:rsid w:val="00FF5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9B1C0"/>
  <w15:chartTrackingRefBased/>
  <w15:docId w15:val="{17055FDF-A76E-459F-A74F-4534960C0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21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57F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6</TotalTime>
  <Pages>3</Pages>
  <Words>374</Words>
  <Characters>2133</Characters>
  <Application>Microsoft Office Word</Application>
  <DocSecurity>0</DocSecurity>
  <Lines>17</Lines>
  <Paragraphs>5</Paragraphs>
  <ScaleCrop>false</ScaleCrop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sal Kumar SU1030</dc:creator>
  <cp:keywords/>
  <dc:description/>
  <cp:lastModifiedBy>Navsal Kumar SU1030</cp:lastModifiedBy>
  <cp:revision>135</cp:revision>
  <dcterms:created xsi:type="dcterms:W3CDTF">2023-02-22T05:19:00Z</dcterms:created>
  <dcterms:modified xsi:type="dcterms:W3CDTF">2023-03-17T10:01:00Z</dcterms:modified>
</cp:coreProperties>
</file>